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B8CFE7D" w:rsidR="003E2A3C" w:rsidRPr="005A022C" w:rsidRDefault="007D26F8" w:rsidP="007B692A">
      <w:pPr>
        <w:pStyle w:val="Heading2"/>
        <w:jc w:val="center"/>
        <w:rPr>
          <w:sz w:val="40"/>
          <w:szCs w:val="40"/>
        </w:rPr>
      </w:pPr>
      <w:r w:rsidRPr="005A022C">
        <w:rPr>
          <w:sz w:val="40"/>
          <w:szCs w:val="40"/>
        </w:rPr>
        <w:t>Problem 1</w:t>
      </w:r>
      <w:r w:rsidR="005A022C" w:rsidRPr="005A022C">
        <w:rPr>
          <w:sz w:val="40"/>
          <w:szCs w:val="40"/>
          <w:lang w:val="bg-BG"/>
        </w:rPr>
        <w:t xml:space="preserve"> -</w:t>
      </w:r>
      <w:r w:rsidR="007D7DDA" w:rsidRPr="005A022C">
        <w:rPr>
          <w:sz w:val="40"/>
          <w:szCs w:val="40"/>
        </w:rPr>
        <w:t xml:space="preserve"> </w:t>
      </w:r>
      <w:r w:rsidR="008F306C" w:rsidRPr="005A022C">
        <w:rPr>
          <w:sz w:val="40"/>
          <w:szCs w:val="40"/>
        </w:rPr>
        <w:t>Computer Store</w:t>
      </w:r>
    </w:p>
    <w:p w14:paraId="2E186CEA" w14:textId="77777777" w:rsidR="0010505B" w:rsidRDefault="0010505B" w:rsidP="0010505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34D70E20" w14:textId="06C11CC2" w:rsidR="0010505B" w:rsidRDefault="0010505B" w:rsidP="0010505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7#0</w:t>
        </w:r>
      </w:hyperlink>
      <w:r>
        <w:rPr>
          <w:lang w:val="bg-BG"/>
        </w:rPr>
        <w:t>.</w:t>
      </w:r>
    </w:p>
    <w:p w14:paraId="6C68FF4E" w14:textId="77777777" w:rsidR="0010505B" w:rsidRPr="0010505B" w:rsidRDefault="0010505B" w:rsidP="0010505B">
      <w:pPr>
        <w:spacing w:before="0" w:after="0" w:line="240" w:lineRule="auto"/>
        <w:jc w:val="center"/>
      </w:pPr>
    </w:p>
    <w:p w14:paraId="5A255EF3" w14:textId="038586A7" w:rsidR="008F306C" w:rsidRDefault="009C09E5" w:rsidP="008F306C">
      <w:r>
        <w:t xml:space="preserve">Write a program that </w:t>
      </w:r>
      <w:r w:rsidR="008F306C">
        <w:rPr>
          <w:b/>
        </w:rPr>
        <w:t xml:space="preserve">prints you a receipt </w:t>
      </w:r>
      <w:r w:rsidR="008F306C">
        <w:t xml:space="preserve">for your new computer. You will receive the </w:t>
      </w:r>
      <w:r w:rsidR="008F306C" w:rsidRPr="008F306C">
        <w:rPr>
          <w:b/>
        </w:rPr>
        <w:t>p</w:t>
      </w:r>
      <w:r w:rsidR="007836E8">
        <w:rPr>
          <w:b/>
        </w:rPr>
        <w:t>arts' prices (without tax)</w:t>
      </w:r>
      <w:r w:rsidR="008F306C">
        <w:t xml:space="preserve"> until you receive what type of customer </w:t>
      </w:r>
      <w:r w:rsidR="007836E8">
        <w:t xml:space="preserve">this </w:t>
      </w:r>
      <w:r w:rsidR="008F306C">
        <w:t xml:space="preserve">is - </w:t>
      </w:r>
      <w:r w:rsidR="008F306C" w:rsidRPr="008F306C">
        <w:rPr>
          <w:b/>
        </w:rPr>
        <w:t>special</w:t>
      </w:r>
      <w:r w:rsidR="008F306C">
        <w:t xml:space="preserve"> or </w:t>
      </w:r>
      <w:r w:rsidR="008F306C" w:rsidRPr="008F306C">
        <w:rPr>
          <w:b/>
        </w:rPr>
        <w:t>regular</w:t>
      </w:r>
      <w:r w:rsidR="008F306C">
        <w:t>. Once you receive the type of customer you should print the receipt.</w:t>
      </w:r>
    </w:p>
    <w:p w14:paraId="4DEA7CC0" w14:textId="558931AD" w:rsidR="008F306C" w:rsidRDefault="008F306C" w:rsidP="008F306C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42D02391" w14:textId="03CD77A0" w:rsidR="00054C1B" w:rsidRDefault="008F306C" w:rsidP="008F306C">
      <w:r>
        <w:t xml:space="preserve">If the customer is </w:t>
      </w:r>
      <w:r w:rsidR="00054C1B" w:rsidRPr="00054C1B">
        <w:rPr>
          <w:b/>
        </w:rPr>
        <w:t>special</w:t>
      </w:r>
      <w:r w:rsidR="00054C1B">
        <w:t>,</w:t>
      </w:r>
      <w:r>
        <w:t xml:space="preserve"> </w:t>
      </w:r>
      <w:r w:rsidR="007836E8">
        <w:t>he has a 10% discount</w:t>
      </w:r>
      <w:r>
        <w:t xml:space="preserve"> </w:t>
      </w:r>
      <w:r w:rsidR="00054C1B">
        <w:t>o</w:t>
      </w:r>
      <w:r w:rsidR="007836E8">
        <w:t>n</w:t>
      </w:r>
      <w:r w:rsidR="00054C1B">
        <w:t xml:space="preserve"> the total price with taxes.</w:t>
      </w:r>
    </w:p>
    <w:p w14:paraId="6EA31779" w14:textId="7C72F230" w:rsidR="00054C1B" w:rsidRDefault="00054C1B" w:rsidP="008F306C">
      <w:r>
        <w:t xml:space="preserve">If a given price is not </w:t>
      </w:r>
      <w:r w:rsidR="007836E8">
        <w:t xml:space="preserve">a </w:t>
      </w:r>
      <w:r>
        <w:t xml:space="preserve">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</w:t>
      </w:r>
      <w:r w:rsidR="00492C82">
        <w:t xml:space="preserve"> and continue with the next price</w:t>
      </w:r>
      <w:r>
        <w:t>.</w:t>
      </w:r>
    </w:p>
    <w:p w14:paraId="2924A900" w14:textId="60C21D10" w:rsidR="00054C1B" w:rsidRPr="006120EB" w:rsidRDefault="00054C1B" w:rsidP="008F306C">
      <w:r>
        <w:t xml:space="preserve">If </w:t>
      </w:r>
      <w:r w:rsidR="007836E8">
        <w:t xml:space="preserve">the </w:t>
      </w:r>
      <w:r>
        <w:t xml:space="preserve">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C25FD3A" w14:textId="260606CF" w:rsidR="00492C82" w:rsidRDefault="00492C82" w:rsidP="00492C82">
      <w:pPr>
        <w:pStyle w:val="Heading3"/>
      </w:pPr>
      <w:r>
        <w:t>Input</w:t>
      </w:r>
    </w:p>
    <w:p w14:paraId="3377396A" w14:textId="66ADB74E" w:rsidR="00492C82" w:rsidRPr="00AA6165" w:rsidRDefault="00AA6165" w:rsidP="004B5F46">
      <w:pPr>
        <w:pStyle w:val="ListParagraph"/>
        <w:numPr>
          <w:ilvl w:val="0"/>
          <w:numId w:val="15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 w:rsidR="006120EB">
        <w:rPr>
          <w:rFonts w:ascii="Consolas" w:hAnsi="Consolas"/>
          <w:b/>
        </w:rPr>
        <w:t>:</w:t>
      </w:r>
    </w:p>
    <w:p w14:paraId="3C84D43E" w14:textId="03CE4DD1" w:rsidR="0057138C" w:rsidRDefault="00974B68" w:rsidP="00EF0074">
      <w:pPr>
        <w:pStyle w:val="Heading3"/>
      </w:pPr>
      <w:r>
        <w:t>Output</w:t>
      </w:r>
    </w:p>
    <w:p w14:paraId="50F6C0D7" w14:textId="77777777" w:rsidR="002A6CA5" w:rsidRDefault="006120EB" w:rsidP="006120EB">
      <w:pPr>
        <w:pStyle w:val="ListParagraph"/>
        <w:numPr>
          <w:ilvl w:val="0"/>
          <w:numId w:val="15"/>
        </w:numPr>
      </w:pPr>
      <w:r>
        <w:t xml:space="preserve">The receipt should be in the following format: </w:t>
      </w:r>
    </w:p>
    <w:p w14:paraId="1DB01315" w14:textId="5F0EAC59" w:rsidR="006120EB" w:rsidRPr="006120EB" w:rsidRDefault="006120EB" w:rsidP="002A6CA5">
      <w:r w:rsidRPr="002A6CA5">
        <w:rPr>
          <w:rFonts w:ascii="Consolas" w:hAnsi="Consolas"/>
          <w:b/>
        </w:rPr>
        <w:t>"Congratulations you've just bought a new computer!</w:t>
      </w:r>
    </w:p>
    <w:p w14:paraId="06D8CA13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>{total price without taxes}</w:t>
      </w:r>
      <w:r w:rsidRPr="008F306C">
        <w:rPr>
          <w:rFonts w:ascii="Consolas" w:hAnsi="Consolas"/>
          <w:b/>
        </w:rPr>
        <w:t>$</w:t>
      </w:r>
    </w:p>
    <w:p w14:paraId="45CCEC4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>{total amount of taxes}</w:t>
      </w:r>
      <w:r w:rsidRPr="008F306C">
        <w:rPr>
          <w:rFonts w:ascii="Consolas" w:hAnsi="Consolas"/>
          <w:b/>
        </w:rPr>
        <w:t>$</w:t>
      </w:r>
    </w:p>
    <w:p w14:paraId="6191548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1C8BFFD4" w14:textId="7703E5D0" w:rsidR="006120EB" w:rsidRPr="006120EB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>{total price with taxes}</w:t>
      </w:r>
      <w:r w:rsidRPr="008F306C">
        <w:rPr>
          <w:rFonts w:ascii="Consolas" w:hAnsi="Consolas"/>
          <w:b/>
        </w:rPr>
        <w:t>$"</w:t>
      </w:r>
    </w:p>
    <w:p w14:paraId="4EB5AD8D" w14:textId="6A7FD210" w:rsidR="006120EB" w:rsidRPr="006120EB" w:rsidRDefault="006120EB" w:rsidP="006120EB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57B0DF44" w14:textId="6803B5DD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847856" w:rsidRPr="00603773" w14:paraId="43FB67D2" w14:textId="77777777" w:rsidTr="00DE2F69">
        <w:tc>
          <w:tcPr>
            <w:tcW w:w="2240" w:type="dxa"/>
            <w:shd w:val="clear" w:color="auto" w:fill="D9D9D9" w:themeFill="background1" w:themeFillShade="D9"/>
          </w:tcPr>
          <w:p w14:paraId="396402E1" w14:textId="2F6C1CCE" w:rsidR="00847856" w:rsidRPr="00603773" w:rsidRDefault="00847856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4CCF339A" w14:textId="17C5AE02" w:rsidR="00847856" w:rsidRPr="00603773" w:rsidRDefault="00847856" w:rsidP="00CA7122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70435D21" w14:textId="77777777" w:rsidTr="00DE2F69">
        <w:tc>
          <w:tcPr>
            <w:tcW w:w="2240" w:type="dxa"/>
          </w:tcPr>
          <w:p w14:paraId="64DD149B" w14:textId="114B3A19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106C5873" w14:textId="063DC3C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2789FAF6" w14:textId="03D11ED0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736D7845" w14:textId="2944AFEE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49ABE527" w14:textId="3ACDAB8D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8.50 </w:t>
            </w:r>
          </w:p>
          <w:p w14:paraId="6282ED32" w14:textId="2DE6705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6.86 </w:t>
            </w:r>
          </w:p>
          <w:p w14:paraId="4E178493" w14:textId="6BEB401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7745D636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D37DB83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72ED213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1FC852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4B226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F052B5" w:rsidRPr="00FB2A88" w14:paraId="25BD38E2" w14:textId="77777777" w:rsidTr="00A630CB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4823F00F" w14:textId="5B93C2F1" w:rsidR="00F052B5" w:rsidRPr="00093E86" w:rsidRDefault="00A630CB" w:rsidP="00A630CB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093E86" w:rsidRPr="00093E86">
              <w:rPr>
                <w:b/>
              </w:rPr>
              <w:t>Comment</w:t>
            </w:r>
          </w:p>
        </w:tc>
      </w:tr>
      <w:tr w:rsidR="00093E86" w:rsidRPr="00FB2A88" w14:paraId="6402270D" w14:textId="77777777" w:rsidTr="00D62B01">
        <w:tc>
          <w:tcPr>
            <w:tcW w:w="10320" w:type="dxa"/>
            <w:gridSpan w:val="2"/>
          </w:tcPr>
          <w:p w14:paraId="3086AEED" w14:textId="77777777" w:rsidR="00093E86" w:rsidRDefault="00A630CB" w:rsidP="00A630CB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</w:t>
            </w:r>
            <w:r w:rsidR="00584C6A">
              <w:rPr>
                <w:bCs/>
              </w:rPr>
              <w:t>, total 1050</w:t>
            </w:r>
          </w:p>
          <w:p w14:paraId="4B901C41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7C92E268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6FCCC7DF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721C0EEE" w14:textId="77777777" w:rsidR="00584C6A" w:rsidRDefault="00584C6A" w:rsidP="00584C6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5B09F8A9" w14:textId="3B7BBE55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lastRenderedPageBreak/>
              <w:t xml:space="preserve">Price is positive </w:t>
            </w:r>
            <w:r w:rsidR="003D3623">
              <w:rPr>
                <w:bCs/>
              </w:rPr>
              <w:t>number,</w:t>
            </w:r>
            <w:r>
              <w:rPr>
                <w:bCs/>
              </w:rPr>
              <w:t xml:space="preserve"> so it is valid order </w:t>
            </w:r>
          </w:p>
          <w:p w14:paraId="56D9C6C5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39013E80" w14:textId="7D3D709D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39164014" w14:textId="3EB41BDB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3F3F05EB" w14:textId="77777777" w:rsidR="00A3440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63A41FB" w14:textId="73F95501" w:rsidR="00584C6A" w:rsidRPr="00A630CB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584C6A" w:rsidRPr="00FB2A88" w14:paraId="259FEAF1" w14:textId="77777777" w:rsidTr="00A3440A">
        <w:tc>
          <w:tcPr>
            <w:tcW w:w="2240" w:type="dxa"/>
            <w:shd w:val="clear" w:color="auto" w:fill="D9D9D9" w:themeFill="background1" w:themeFillShade="D9"/>
          </w:tcPr>
          <w:p w14:paraId="1B3BC394" w14:textId="25D82FBE" w:rsidR="00584C6A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ECAD024" w14:textId="4D42D3D7" w:rsidR="00584C6A" w:rsidRPr="008A1595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4A577889" w14:textId="77777777" w:rsidTr="00DE2F69">
        <w:tc>
          <w:tcPr>
            <w:tcW w:w="2240" w:type="dxa"/>
          </w:tcPr>
          <w:p w14:paraId="5B49389E" w14:textId="36916B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230DFE56" w14:textId="3F0320E1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6AE2E329" w14:textId="5F8AB74B" w:rsidR="00847856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1D318565" w14:textId="0D228315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.50</w:t>
            </w:r>
          </w:p>
          <w:p w14:paraId="0FD743F1" w14:textId="7BA48B60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50563CA2" w14:textId="7292D74C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760E2A7" w14:textId="03B87CFE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.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73788452" w14:textId="777777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13E0A380" w14:textId="3D150D67" w:rsidR="00847856" w:rsidRP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regular</w:t>
            </w:r>
          </w:p>
        </w:tc>
        <w:tc>
          <w:tcPr>
            <w:tcW w:w="8080" w:type="dxa"/>
          </w:tcPr>
          <w:p w14:paraId="2BED27F7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4422E6A1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09F6754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EFEB109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1BDA8A9A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2A03F1B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DB78C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847856" w:rsidRPr="00FB2A88" w14:paraId="1A25609B" w14:textId="77777777" w:rsidTr="00DE2F69">
        <w:tc>
          <w:tcPr>
            <w:tcW w:w="2240" w:type="dxa"/>
          </w:tcPr>
          <w:p w14:paraId="18B7F138" w14:textId="7BD198AA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63ADB5D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3E2D8E67" w14:textId="3365E274" w:rsidR="00847856" w:rsidRPr="00CA7122" w:rsidRDefault="00CA7122" w:rsidP="00CA7122">
      <w:pPr>
        <w:pStyle w:val="Heading3"/>
      </w:pPr>
      <w:r>
        <w:t xml:space="preserve">JS </w:t>
      </w:r>
      <w:r w:rsidR="005A022C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054C1B" w:rsidRPr="00603773" w14:paraId="29BCF08E" w14:textId="1D0A9C93" w:rsidTr="00054C1B">
        <w:tc>
          <w:tcPr>
            <w:tcW w:w="2240" w:type="dxa"/>
            <w:shd w:val="clear" w:color="auto" w:fill="D9D9D9" w:themeFill="background1" w:themeFillShade="D9"/>
          </w:tcPr>
          <w:p w14:paraId="1984CBEC" w14:textId="5C8DE7B5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1900A507" w14:textId="5543FCF4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054C1B" w:rsidRPr="00FB2A88" w14:paraId="3246B29D" w14:textId="03D44FEB" w:rsidTr="005A022C">
        <w:trPr>
          <w:trHeight w:val="2450"/>
        </w:trPr>
        <w:tc>
          <w:tcPr>
            <w:tcW w:w="2240" w:type="dxa"/>
          </w:tcPr>
          <w:p w14:paraId="27A9D885" w14:textId="4BD64E52" w:rsidR="00054C1B" w:rsidRPr="00CA7122" w:rsidRDefault="005A022C" w:rsidP="00616C9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054C1B" w:rsidRPr="00CA7122">
              <w:rPr>
                <w:rFonts w:ascii="Consolas" w:hAnsi="Consolas"/>
                <w:bCs/>
              </w:rPr>
              <w:t>[</w:t>
            </w:r>
          </w:p>
          <w:p w14:paraId="2139826B" w14:textId="6ECD0F71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14:paraId="2CA5A30C" w14:textId="62BC59C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14:paraId="052D7321" w14:textId="7777777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14:paraId="7A73C807" w14:textId="137DF8BE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14:paraId="48DBB88F" w14:textId="2177FEFD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14:paraId="00D6E5A4" w14:textId="66AD4D36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14:paraId="1AFBC3A3" w14:textId="22285879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14:paraId="2DEFB287" w14:textId="77878BC2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68909FBC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F4CEC21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150B78FF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742D7B4B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3300DA68" w14:textId="0FDFCFFB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A3440A" w:rsidRPr="00FB2A88" w14:paraId="02BC6915" w14:textId="77777777" w:rsidTr="00A3440A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602190C9" w14:textId="4CB73499" w:rsidR="00A3440A" w:rsidRPr="00054C1B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A3440A" w:rsidRPr="00093E86">
              <w:rPr>
                <w:b/>
              </w:rPr>
              <w:t>Comment</w:t>
            </w:r>
          </w:p>
        </w:tc>
      </w:tr>
      <w:tr w:rsidR="00A3440A" w:rsidRPr="00FB2A88" w14:paraId="42FD97A6" w14:textId="77777777" w:rsidTr="00486C77">
        <w:tc>
          <w:tcPr>
            <w:tcW w:w="10320" w:type="dxa"/>
            <w:gridSpan w:val="2"/>
          </w:tcPr>
          <w:p w14:paraId="1495B97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4EF9841E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554E43F8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36926F7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2ACAF110" w14:textId="77777777" w:rsidR="00A3440A" w:rsidRDefault="00A3440A" w:rsidP="00A3440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468EBB91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6CBE91D3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65ED37E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588744B4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5863A3C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197BF1F2" w14:textId="018EE2D6" w:rsidR="00A3440A" w:rsidRPr="00093E86" w:rsidRDefault="00A3440A" w:rsidP="00A3440A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CA7122" w:rsidRPr="00FB2A88" w14:paraId="3D9E4176" w14:textId="77777777" w:rsidTr="005A022C">
        <w:tc>
          <w:tcPr>
            <w:tcW w:w="2240" w:type="dxa"/>
            <w:shd w:val="clear" w:color="auto" w:fill="D9D9D9" w:themeFill="background1" w:themeFillShade="D9"/>
          </w:tcPr>
          <w:p w14:paraId="5F378207" w14:textId="1071B4A5" w:rsidR="00CA7122" w:rsidRPr="008A1595" w:rsidRDefault="00CA7122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6F8432D0" w14:textId="2B83F943" w:rsidR="00CA7122" w:rsidRPr="008A1595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A3440A" w:rsidRPr="00FB2A88" w14:paraId="22044D0D" w14:textId="63A88D68" w:rsidTr="00054C1B">
        <w:tc>
          <w:tcPr>
            <w:tcW w:w="2240" w:type="dxa"/>
          </w:tcPr>
          <w:p w14:paraId="7CD56155" w14:textId="00330A7E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A3440A" w:rsidRPr="00CA7122">
              <w:rPr>
                <w:rFonts w:ascii="Consolas" w:hAnsi="Consolas"/>
                <w:bCs/>
                <w:lang w:val="bg-BG"/>
              </w:rPr>
              <w:t>[</w:t>
            </w:r>
          </w:p>
          <w:p w14:paraId="42FF8F0D" w14:textId="6E7440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14:paraId="5B7CF49E" w14:textId="057210E6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14:paraId="03FEF710" w14:textId="2360334A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3C9C7014" w14:textId="795C9C1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477D6E24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14:paraId="3959A8C7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20', </w:t>
            </w:r>
          </w:p>
          <w:p w14:paraId="022DE3D9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lastRenderedPageBreak/>
              <w:t xml:space="preserve">'17.66', </w:t>
            </w:r>
          </w:p>
          <w:p w14:paraId="261E501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regular'</w:t>
            </w:r>
          </w:p>
          <w:p w14:paraId="2923ACEE" w14:textId="41263E38" w:rsidR="00A3440A" w:rsidRPr="005A022C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19A01997" w14:textId="06379CCF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lastRenderedPageBreak/>
              <w:t>Invalid price!</w:t>
            </w:r>
          </w:p>
          <w:p w14:paraId="1E876B1F" w14:textId="6CB4EEF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63368223" w14:textId="3742D2DC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3D2B62BD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4477C753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42268CC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FAA0144" w14:textId="5BF2742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A3440A" w:rsidRPr="00FB2A88" w14:paraId="3B978F29" w14:textId="77777777" w:rsidTr="005A022C">
        <w:trPr>
          <w:trHeight w:val="922"/>
        </w:trPr>
        <w:tc>
          <w:tcPr>
            <w:tcW w:w="2240" w:type="dxa"/>
          </w:tcPr>
          <w:p w14:paraId="6CD30C8D" w14:textId="732DB7E5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A3440A" w:rsidRPr="00CA7122">
              <w:rPr>
                <w:rFonts w:ascii="Consolas" w:hAnsi="Consolas"/>
                <w:bCs/>
              </w:rPr>
              <w:t>[</w:t>
            </w:r>
          </w:p>
          <w:p w14:paraId="4E15B23E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14:paraId="0FB1B2A0" w14:textId="3BF4B4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2F1E61B8" w14:textId="09CF5DF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5E959D5D" w14:textId="507CD95F" w:rsidR="003B7EF2" w:rsidRDefault="003B7EF2" w:rsidP="003B7EF2"/>
    <w:p w14:paraId="0DD8BC93" w14:textId="77777777" w:rsidR="00F52809" w:rsidRPr="002866C6" w:rsidRDefault="00F52809" w:rsidP="00F52809">
      <w:pPr>
        <w:pStyle w:val="Heading2"/>
        <w:jc w:val="center"/>
        <w:rPr>
          <w:sz w:val="40"/>
          <w:szCs w:val="40"/>
        </w:rPr>
      </w:pPr>
      <w:r w:rsidRPr="002866C6">
        <w:rPr>
          <w:sz w:val="40"/>
          <w:szCs w:val="40"/>
        </w:rPr>
        <w:t>Problem 2</w:t>
      </w:r>
      <w:r>
        <w:rPr>
          <w:sz w:val="40"/>
          <w:szCs w:val="40"/>
        </w:rPr>
        <w:t xml:space="preserve"> - </w:t>
      </w:r>
      <w:r w:rsidRPr="002866C6">
        <w:rPr>
          <w:sz w:val="40"/>
          <w:szCs w:val="40"/>
        </w:rPr>
        <w:t>The Lift</w:t>
      </w:r>
    </w:p>
    <w:p w14:paraId="4EC71CE8" w14:textId="77777777" w:rsidR="00F52809" w:rsidRDefault="00F52809" w:rsidP="00F52809">
      <w:pPr>
        <w:spacing w:before="0" w:after="0" w:line="240" w:lineRule="auto"/>
        <w:jc w:val="center"/>
        <w:rPr>
          <w:lang w:val="bg-BG"/>
        </w:rPr>
      </w:pPr>
      <w:bookmarkStart w:id="1" w:name="_Hlk83048830"/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10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</w:p>
    <w:p w14:paraId="47ACD163" w14:textId="77777777" w:rsidR="00F52809" w:rsidRDefault="00F52809" w:rsidP="00F52809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1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bookmarkEnd w:id="1"/>
    <w:p w14:paraId="4BE9AC63" w14:textId="77777777" w:rsidR="00F52809" w:rsidRPr="002866C6" w:rsidRDefault="00F52809" w:rsidP="00F52809"/>
    <w:p w14:paraId="5E87419B" w14:textId="77777777" w:rsidR="00F52809" w:rsidRDefault="00F52809" w:rsidP="00F52809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05ECC9E1" w14:textId="77777777" w:rsidR="00F52809" w:rsidRDefault="00F52809" w:rsidP="00F52809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680965CC" w14:textId="77777777" w:rsidR="00F52809" w:rsidRDefault="00F52809" w:rsidP="00F52809">
      <w:pPr>
        <w:pStyle w:val="Heading3"/>
      </w:pPr>
      <w:r>
        <w:t>Input</w:t>
      </w:r>
    </w:p>
    <w:p w14:paraId="4B9331A1" w14:textId="77777777" w:rsidR="00F52809" w:rsidRDefault="00F52809" w:rsidP="00F52809">
      <w:pPr>
        <w:pStyle w:val="ListParagraph"/>
        <w:numPr>
          <w:ilvl w:val="0"/>
          <w:numId w:val="16"/>
        </w:numPr>
      </w:pPr>
      <w:r w:rsidRPr="00264311">
        <w:rPr>
          <w:b/>
        </w:rPr>
        <w:t>On the first line</w:t>
      </w:r>
      <w:r>
        <w:rPr>
          <w:b/>
        </w:rPr>
        <w:t>,</w:t>
      </w:r>
      <w:r w:rsidRPr="00264311">
        <w:t xml:space="preserve"> you will receive </w:t>
      </w:r>
      <w:r w:rsidRPr="00264311">
        <w:rPr>
          <w:b/>
        </w:rPr>
        <w:t xml:space="preserve">how many people </w:t>
      </w:r>
      <w:r w:rsidRPr="00264311">
        <w:t xml:space="preserve">are waiting to get </w:t>
      </w:r>
      <w:r w:rsidRPr="00264311">
        <w:rPr>
          <w:b/>
        </w:rPr>
        <w:t>on the lift</w:t>
      </w:r>
    </w:p>
    <w:p w14:paraId="68E3C441" w14:textId="77777777" w:rsidR="00F52809" w:rsidRPr="00264311" w:rsidRDefault="00F52809" w:rsidP="00F52809">
      <w:pPr>
        <w:pStyle w:val="ListParagraph"/>
        <w:numPr>
          <w:ilvl w:val="0"/>
          <w:numId w:val="16"/>
        </w:numPr>
      </w:pPr>
      <w:r w:rsidRPr="00264311">
        <w:rPr>
          <w:b/>
          <w:bCs/>
        </w:rPr>
        <w:t>On the second line</w:t>
      </w:r>
      <w:r>
        <w:t xml:space="preserve">, you will receive the </w:t>
      </w:r>
      <w:r w:rsidRPr="00264311">
        <w:rPr>
          <w:b/>
          <w:bCs/>
        </w:rPr>
        <w:t>current state of the lift separated by</w:t>
      </w:r>
      <w:r>
        <w:rPr>
          <w:b/>
          <w:bCs/>
        </w:rPr>
        <w:t xml:space="preserve"> a single space:</w:t>
      </w:r>
      <w:r>
        <w:t xml:space="preserve"> </w:t>
      </w:r>
      <w:r w:rsidRPr="00BA5476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 w:rsidRPr="00BA5476">
        <w:rPr>
          <w:rFonts w:ascii="Consolas" w:hAnsi="Consolas"/>
          <w:b/>
        </w:rPr>
        <w:t>"</w:t>
      </w:r>
      <w:r>
        <w:t>.</w:t>
      </w:r>
    </w:p>
    <w:p w14:paraId="04ECD87E" w14:textId="77777777" w:rsidR="00F52809" w:rsidRDefault="00F52809" w:rsidP="00F52809">
      <w:pPr>
        <w:pStyle w:val="Heading3"/>
      </w:pPr>
      <w:r>
        <w:t>Output</w:t>
      </w:r>
    </w:p>
    <w:p w14:paraId="0D3A1C50" w14:textId="77777777" w:rsidR="00F52809" w:rsidRDefault="00F52809" w:rsidP="00F52809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095CE7EE" w14:textId="77777777" w:rsidR="00F52809" w:rsidRDefault="00F52809" w:rsidP="00F52809">
      <w:pPr>
        <w:pStyle w:val="ListParagraph"/>
        <w:numPr>
          <w:ilvl w:val="0"/>
          <w:numId w:val="16"/>
        </w:numPr>
      </w:pPr>
      <w:r>
        <w:t>If there are no more people and the lift have empty spots, you should print:</w:t>
      </w:r>
    </w:p>
    <w:p w14:paraId="4C3A5826" w14:textId="77777777" w:rsidR="00F52809" w:rsidRDefault="00F52809" w:rsidP="00F52809">
      <w:pPr>
        <w:ind w:left="1440"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7554769A" w14:textId="77777777" w:rsidR="00F52809" w:rsidRDefault="00F52809" w:rsidP="00F52809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4456F91E" w14:textId="77777777" w:rsidR="00F52809" w:rsidRPr="00D138F5" w:rsidRDefault="00F52809" w:rsidP="00F52809">
      <w:pPr>
        <w:pStyle w:val="ListParagraph"/>
        <w:numPr>
          <w:ilvl w:val="0"/>
          <w:numId w:val="16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579FC173" w14:textId="77777777" w:rsidR="00F52809" w:rsidRDefault="00F52809" w:rsidP="00F52809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26CD328B" w14:textId="77777777" w:rsidR="00F52809" w:rsidRDefault="00F52809" w:rsidP="00F52809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2918C934" w14:textId="77777777" w:rsidR="00F52809" w:rsidRDefault="00F52809" w:rsidP="00F52809">
      <w:pPr>
        <w:pStyle w:val="ListParagraph"/>
        <w:numPr>
          <w:ilvl w:val="0"/>
          <w:numId w:val="16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 w:rsidRPr="00AD0449">
        <w:rPr>
          <w:rFonts w:ascii="Consolas" w:hAnsi="Consolas"/>
          <w:b/>
        </w:rPr>
        <w:t>" "</w:t>
      </w:r>
    </w:p>
    <w:p w14:paraId="36EB870A" w14:textId="77777777" w:rsidR="00F52809" w:rsidRDefault="00F52809" w:rsidP="00F52809">
      <w:pPr>
        <w:pStyle w:val="Heading3"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F52809" w:rsidRPr="00603773" w14:paraId="377D965F" w14:textId="77777777" w:rsidTr="004B0CF1">
        <w:tc>
          <w:tcPr>
            <w:tcW w:w="4083" w:type="dxa"/>
            <w:shd w:val="clear" w:color="auto" w:fill="D9D9D9" w:themeFill="background1" w:themeFillShade="D9"/>
          </w:tcPr>
          <w:p w14:paraId="04A8587D" w14:textId="77777777" w:rsidR="00F52809" w:rsidRPr="00603773" w:rsidRDefault="00F52809" w:rsidP="004B0CF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9575C52" w14:textId="77777777" w:rsidR="00F52809" w:rsidRPr="00603773" w:rsidRDefault="00F52809" w:rsidP="004B0CF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52809" w:rsidRPr="00FB2A88" w14:paraId="6675AEA2" w14:textId="77777777" w:rsidTr="004B0CF1">
        <w:tc>
          <w:tcPr>
            <w:tcW w:w="4083" w:type="dxa"/>
          </w:tcPr>
          <w:p w14:paraId="67FE9985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2D546972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1A5E03FF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23CC0F5A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F52809" w:rsidRPr="00FB2A88" w14:paraId="23926FB2" w14:textId="77777777" w:rsidTr="004B0CF1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BB96CDE" w14:textId="77777777" w:rsidR="00F52809" w:rsidRPr="00DF2BBE" w:rsidRDefault="00F52809" w:rsidP="004B0CF1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52809" w:rsidRPr="00FB2A88" w14:paraId="27268F2D" w14:textId="77777777" w:rsidTr="004B0CF1">
        <w:tc>
          <w:tcPr>
            <w:tcW w:w="10462" w:type="dxa"/>
            <w:gridSpan w:val="2"/>
          </w:tcPr>
          <w:p w14:paraId="43D3BA7C" w14:textId="77777777" w:rsidR="00F52809" w:rsidRPr="00E62D3C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2CA5F114" w14:textId="77777777" w:rsidR="00F52809" w:rsidRPr="00E62D3C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751E516C" w14:textId="77777777" w:rsidR="00F52809" w:rsidRPr="00F867B9" w:rsidRDefault="00F52809" w:rsidP="004B0CF1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F52809" w:rsidRPr="00FB2A88" w14:paraId="093F29AF" w14:textId="77777777" w:rsidTr="004B0CF1">
        <w:tc>
          <w:tcPr>
            <w:tcW w:w="4083" w:type="dxa"/>
            <w:shd w:val="clear" w:color="auto" w:fill="D9D9D9" w:themeFill="background1" w:themeFillShade="D9"/>
          </w:tcPr>
          <w:p w14:paraId="0D4F7D67" w14:textId="77777777" w:rsidR="00F52809" w:rsidRPr="00DD2C1A" w:rsidRDefault="00F52809" w:rsidP="004B0CF1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3D8A99E8" w14:textId="77777777" w:rsidR="00F52809" w:rsidRPr="00DD2C1A" w:rsidRDefault="00F52809" w:rsidP="004B0CF1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F52809" w:rsidRPr="00FB2A88" w14:paraId="52261E7E" w14:textId="77777777" w:rsidTr="004B0CF1">
        <w:tc>
          <w:tcPr>
            <w:tcW w:w="4083" w:type="dxa"/>
          </w:tcPr>
          <w:p w14:paraId="572ECE3A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39AA74FE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5B56F9A8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32B48384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F52809" w:rsidRPr="00FB2A88" w14:paraId="31AED3A4" w14:textId="77777777" w:rsidTr="004B0CF1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1B6CA2D0" w14:textId="77777777" w:rsidR="00F52809" w:rsidRPr="00DD2C1A" w:rsidRDefault="00F52809" w:rsidP="004B0CF1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52809" w:rsidRPr="00FB2A88" w14:paraId="43B70DDC" w14:textId="77777777" w:rsidTr="004B0CF1">
        <w:tc>
          <w:tcPr>
            <w:tcW w:w="10462" w:type="dxa"/>
            <w:gridSpan w:val="2"/>
          </w:tcPr>
          <w:p w14:paraId="1AF9F866" w14:textId="77777777" w:rsidR="00F52809" w:rsidRPr="00E62D3C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02BB0EEA" w14:textId="77777777" w:rsidR="00F52809" w:rsidRPr="00E62D3C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5D37E0C7" w14:textId="77777777" w:rsidR="00F52809" w:rsidRPr="0051398B" w:rsidRDefault="00F52809" w:rsidP="004B0CF1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609B7A0D" w14:textId="77777777" w:rsidR="00F52809" w:rsidRDefault="00F52809" w:rsidP="00F52809"/>
    <w:p w14:paraId="47A6295A" w14:textId="77777777" w:rsidR="00F52809" w:rsidRPr="00E62D3C" w:rsidRDefault="00F52809" w:rsidP="00F52809">
      <w:pPr>
        <w:pStyle w:val="Heading3"/>
        <w:rPr>
          <w:lang w:val="bg-BG"/>
        </w:rPr>
      </w:pPr>
      <w:r>
        <w:t>JS 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F52809" w:rsidRPr="00603773" w14:paraId="4FE9719C" w14:textId="77777777" w:rsidTr="004B0CF1">
        <w:tc>
          <w:tcPr>
            <w:tcW w:w="4083" w:type="dxa"/>
            <w:shd w:val="clear" w:color="auto" w:fill="D9D9D9" w:themeFill="background1" w:themeFillShade="D9"/>
          </w:tcPr>
          <w:p w14:paraId="4C8D395C" w14:textId="77777777" w:rsidR="00F52809" w:rsidRPr="00603773" w:rsidRDefault="00F52809" w:rsidP="004B0CF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DE6C31" w14:textId="77777777" w:rsidR="00F52809" w:rsidRPr="00603773" w:rsidRDefault="00F52809" w:rsidP="004B0CF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52809" w:rsidRPr="00FB2A88" w14:paraId="1351C415" w14:textId="77777777" w:rsidTr="004B0CF1">
        <w:tc>
          <w:tcPr>
            <w:tcW w:w="4083" w:type="dxa"/>
          </w:tcPr>
          <w:p w14:paraId="49B85765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[</w:t>
            </w:r>
          </w:p>
          <w:p w14:paraId="3FFDA2D8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15",</w:t>
            </w:r>
          </w:p>
          <w:p w14:paraId="005D1A8E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 xml:space="preserve"> "0 0 0 0 0"</w:t>
            </w:r>
          </w:p>
          <w:p w14:paraId="0ED06426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]</w:t>
            </w:r>
          </w:p>
        </w:tc>
        <w:tc>
          <w:tcPr>
            <w:tcW w:w="6379" w:type="dxa"/>
          </w:tcPr>
          <w:p w14:paraId="6B9EBFE0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aces!</w:t>
            </w:r>
          </w:p>
          <w:p w14:paraId="4433D3D1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 0</w:t>
            </w:r>
          </w:p>
        </w:tc>
      </w:tr>
      <w:tr w:rsidR="00F52809" w:rsidRPr="00FB2A88" w14:paraId="1000AA33" w14:textId="77777777" w:rsidTr="004B0CF1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42DC1439" w14:textId="77777777" w:rsidR="00F52809" w:rsidRPr="00DD2C1A" w:rsidRDefault="00F52809" w:rsidP="004B0CF1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52809" w:rsidRPr="00FB2A88" w14:paraId="7E00BF1C" w14:textId="77777777" w:rsidTr="004B0CF1">
        <w:tc>
          <w:tcPr>
            <w:tcW w:w="10462" w:type="dxa"/>
            <w:gridSpan w:val="2"/>
          </w:tcPr>
          <w:p w14:paraId="048E11B1" w14:textId="77777777" w:rsidR="00F52809" w:rsidRPr="00E62D3C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59495864" w14:textId="77777777" w:rsidR="00F52809" w:rsidRPr="00E62D3C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6DD0CACB" w14:textId="77777777" w:rsidR="00F52809" w:rsidRPr="00DF2BBE" w:rsidRDefault="00F52809" w:rsidP="004B0CF1">
            <w:pPr>
              <w:spacing w:before="0" w:after="0"/>
              <w:rPr>
                <w:b/>
                <w:bCs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F52809" w:rsidRPr="00FB2A88" w14:paraId="71A35B08" w14:textId="77777777" w:rsidTr="004B0CF1">
        <w:tc>
          <w:tcPr>
            <w:tcW w:w="4083" w:type="dxa"/>
            <w:shd w:val="clear" w:color="auto" w:fill="D9D9D9" w:themeFill="background1" w:themeFillShade="D9"/>
          </w:tcPr>
          <w:p w14:paraId="7DB08EA1" w14:textId="77777777" w:rsidR="00F52809" w:rsidRPr="00DD2C1A" w:rsidRDefault="00F52809" w:rsidP="004B0CF1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95CA142" w14:textId="77777777" w:rsidR="00F52809" w:rsidRPr="00DD2C1A" w:rsidRDefault="00F52809" w:rsidP="004B0CF1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F52809" w:rsidRPr="00FB2A88" w14:paraId="44CA030C" w14:textId="77777777" w:rsidTr="004B0CF1">
        <w:tc>
          <w:tcPr>
            <w:tcW w:w="4083" w:type="dxa"/>
          </w:tcPr>
          <w:p w14:paraId="22E83E11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[</w:t>
            </w:r>
          </w:p>
          <w:p w14:paraId="42A1C4E7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20",</w:t>
            </w:r>
          </w:p>
          <w:p w14:paraId="530BAAA2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</w:rPr>
              <w:t xml:space="preserve"> 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>"</w:t>
            </w:r>
          </w:p>
          <w:p w14:paraId="019DE518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tcW w:w="6379" w:type="dxa"/>
          </w:tcPr>
          <w:p w14:paraId="216A6DD6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0B04735A" w14:textId="77777777" w:rsidR="00F52809" w:rsidRPr="00E62D3C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F52809" w:rsidRPr="00FB2A88" w14:paraId="004FAA22" w14:textId="77777777" w:rsidTr="004B0CF1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14E3C029" w14:textId="77777777" w:rsidR="00F52809" w:rsidRPr="00DD2C1A" w:rsidRDefault="00F52809" w:rsidP="004B0CF1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F52809" w:rsidRPr="00FB2A88" w14:paraId="300CDAF1" w14:textId="77777777" w:rsidTr="004B0CF1">
        <w:tc>
          <w:tcPr>
            <w:tcW w:w="10462" w:type="dxa"/>
            <w:gridSpan w:val="2"/>
          </w:tcPr>
          <w:p w14:paraId="0B3E8789" w14:textId="77777777" w:rsidR="00F52809" w:rsidRPr="00E62D3C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78E25A8D" w14:textId="77777777" w:rsidR="00F52809" w:rsidRPr="00E62D3C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1EB8BBE4" w14:textId="77777777" w:rsidR="00F52809" w:rsidRPr="00DD2C1A" w:rsidRDefault="00F52809" w:rsidP="004B0CF1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>but there</w:t>
            </w:r>
            <w:r>
              <w:rPr>
                <w:rFonts w:cstheme="minorHAnsi"/>
                <w:bCs/>
                <w:noProof/>
              </w:rPr>
              <w:t>'</w:t>
            </w:r>
            <w:r w:rsidRPr="00E62D3C">
              <w:rPr>
                <w:rFonts w:cstheme="minorHAnsi"/>
                <w:bCs/>
                <w:noProof/>
              </w:rPr>
              <w:t>re no more wagons.</w:t>
            </w:r>
          </w:p>
        </w:tc>
      </w:tr>
    </w:tbl>
    <w:p w14:paraId="78382378" w14:textId="77777777" w:rsidR="00F52809" w:rsidRPr="003B7EF2" w:rsidRDefault="00F52809" w:rsidP="00F52809"/>
    <w:p w14:paraId="1EACB4AE" w14:textId="77777777" w:rsidR="00F52809" w:rsidRDefault="00F52809" w:rsidP="00F52809">
      <w:pPr>
        <w:pStyle w:val="Heading1"/>
        <w:jc w:val="center"/>
      </w:pPr>
      <w:r>
        <w:t>Problem 3 - Memory game</w:t>
      </w:r>
    </w:p>
    <w:p w14:paraId="629C3447" w14:textId="77777777" w:rsidR="00F52809" w:rsidRDefault="00F52809" w:rsidP="00F52809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12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</w:p>
    <w:p w14:paraId="1D8E630F" w14:textId="77777777" w:rsidR="00F52809" w:rsidRDefault="00F52809" w:rsidP="00F52809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3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14:paraId="7A7AF310" w14:textId="77777777" w:rsidR="00F52809" w:rsidRPr="00153B3C" w:rsidRDefault="00F52809" w:rsidP="00F52809"/>
    <w:p w14:paraId="59CBAAFE" w14:textId="77777777" w:rsidR="00F52809" w:rsidRDefault="00F52809" w:rsidP="00F52809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r w:rsidRPr="00153B3C">
        <w:rPr>
          <w:lang w:val="bg-BG"/>
        </w:rPr>
        <w:t>recreates the</w:t>
      </w:r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game</w:t>
      </w:r>
      <w:r>
        <w:t>.</w:t>
      </w:r>
    </w:p>
    <w:p w14:paraId="756BA79D" w14:textId="77777777" w:rsidR="00F52809" w:rsidRPr="00C82B84" w:rsidRDefault="00F52809" w:rsidP="00F52809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3E0A2DF8" w14:textId="77777777" w:rsidR="00F52809" w:rsidRDefault="00F52809" w:rsidP="00F52809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2792475B" w14:textId="77777777" w:rsidR="00F52809" w:rsidRDefault="00F52809" w:rsidP="00F52809">
      <w:r w:rsidRPr="00E41D56">
        <w:rPr>
          <w:rFonts w:ascii="Consolas" w:hAnsi="Consolas"/>
          <w:b/>
        </w:rPr>
        <w:t>"-</w:t>
      </w:r>
      <w:r>
        <w:rPr>
          <w:rFonts w:ascii="Consolas" w:hAnsi="Consolas"/>
          <w:b/>
        </w:rPr>
        <w:t>{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31C833BE" w14:textId="77777777" w:rsidR="00F52809" w:rsidRDefault="00F52809" w:rsidP="00F52809">
      <w:r>
        <w:t>Then print this message on the console:</w:t>
      </w:r>
    </w:p>
    <w:p w14:paraId="6875D703" w14:textId="77777777" w:rsidR="00F52809" w:rsidRDefault="00F52809" w:rsidP="00F52809">
      <w:pPr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0BC689E0" w14:textId="77777777" w:rsidR="00F52809" w:rsidRDefault="00F52809" w:rsidP="00F52809">
      <w:pPr>
        <w:pStyle w:val="Heading3"/>
      </w:pPr>
      <w:r>
        <w:t>Input</w:t>
      </w:r>
    </w:p>
    <w:p w14:paraId="5AA40C8C" w14:textId="77777777" w:rsidR="00F52809" w:rsidRPr="00153B3C" w:rsidRDefault="00F52809" w:rsidP="00F52809">
      <w:pPr>
        <w:pStyle w:val="ListParagraph"/>
        <w:numPr>
          <w:ilvl w:val="0"/>
          <w:numId w:val="18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</w:p>
    <w:p w14:paraId="62823D36" w14:textId="77777777" w:rsidR="00F52809" w:rsidRPr="00153B3C" w:rsidRDefault="00F52809" w:rsidP="00F52809">
      <w:pPr>
        <w:pStyle w:val="ListParagraph"/>
        <w:numPr>
          <w:ilvl w:val="0"/>
          <w:numId w:val="18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39731F1A" w14:textId="77777777" w:rsidR="00F52809" w:rsidRDefault="00F52809" w:rsidP="00F52809">
      <w:pPr>
        <w:pStyle w:val="Heading3"/>
      </w:pPr>
      <w:r>
        <w:t>Output</w:t>
      </w:r>
    </w:p>
    <w:p w14:paraId="107D0429" w14:textId="77777777" w:rsidR="00F52809" w:rsidRDefault="00F52809" w:rsidP="00F52809">
      <w:pPr>
        <w:pStyle w:val="ListParagraph"/>
        <w:numPr>
          <w:ilvl w:val="0"/>
          <w:numId w:val="17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271558F6" w14:textId="77777777" w:rsidR="00F52809" w:rsidRDefault="00F52809" w:rsidP="00F5280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79029474" w14:textId="77777777" w:rsidR="00F52809" w:rsidRPr="00C82B84" w:rsidRDefault="00F52809" w:rsidP="00F52809">
      <w:pPr>
        <w:pStyle w:val="ListParagraph"/>
        <w:numPr>
          <w:ilvl w:val="0"/>
          <w:numId w:val="17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73062418" w14:textId="77777777" w:rsidR="00F52809" w:rsidRDefault="00F52809" w:rsidP="00F5280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4DA39398" w14:textId="77777777" w:rsidR="00F52809" w:rsidRDefault="00F52809" w:rsidP="00F52809">
      <w:pPr>
        <w:pStyle w:val="ListParagraph"/>
        <w:numPr>
          <w:ilvl w:val="0"/>
          <w:numId w:val="17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17621732" w14:textId="77777777" w:rsidR="00F52809" w:rsidRDefault="00F52809" w:rsidP="00F52809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29209F00" w14:textId="77777777" w:rsidR="00F52809" w:rsidRDefault="00F52809" w:rsidP="00F52809">
      <w:pPr>
        <w:pStyle w:val="ListParagraph"/>
        <w:numPr>
          <w:ilvl w:val="0"/>
          <w:numId w:val="17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63808190" w14:textId="77777777" w:rsidR="00F52809" w:rsidRDefault="00F52809" w:rsidP="00F5280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53F764DA" w14:textId="77777777" w:rsidR="00F52809" w:rsidRPr="00CE32B7" w:rsidRDefault="00F52809" w:rsidP="00F5280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54E4DC7B" w14:textId="77777777" w:rsidR="00F52809" w:rsidRDefault="00F52809" w:rsidP="00F52809">
      <w:pPr>
        <w:pStyle w:val="Heading2"/>
      </w:pPr>
      <w:r>
        <w:t>Constraints</w:t>
      </w:r>
    </w:p>
    <w:p w14:paraId="6AEB39FD" w14:textId="77777777" w:rsidR="00F52809" w:rsidRPr="00964AA1" w:rsidRDefault="00F52809" w:rsidP="00F52809">
      <w:pPr>
        <w:pStyle w:val="ListParagraph"/>
        <w:numPr>
          <w:ilvl w:val="0"/>
          <w:numId w:val="17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5D1CA0E9" w14:textId="77777777" w:rsidR="00F52809" w:rsidRPr="004F7CDE" w:rsidRDefault="00F52809" w:rsidP="00F52809">
      <w:pPr>
        <w:pStyle w:val="Heading2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F52809" w:rsidRPr="00603773" w14:paraId="425FEDEC" w14:textId="77777777" w:rsidTr="004B0CF1">
        <w:tc>
          <w:tcPr>
            <w:tcW w:w="3516" w:type="dxa"/>
            <w:shd w:val="clear" w:color="auto" w:fill="D9D9D9" w:themeFill="background1" w:themeFillShade="D9"/>
          </w:tcPr>
          <w:p w14:paraId="2E55EA2E" w14:textId="77777777" w:rsidR="00F52809" w:rsidRPr="00603773" w:rsidRDefault="00F52809" w:rsidP="004B0CF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105B0E4" w14:textId="77777777" w:rsidR="00F52809" w:rsidRPr="00603773" w:rsidRDefault="00F52809" w:rsidP="004B0CF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52809" w:rsidRPr="00204F3D" w14:paraId="1C871E30" w14:textId="77777777" w:rsidTr="004B0CF1">
        <w:tc>
          <w:tcPr>
            <w:tcW w:w="3516" w:type="dxa"/>
          </w:tcPr>
          <w:p w14:paraId="7537616E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68A1ABF9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1D4F68C5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0A7303F8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796BEF9F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3CD49F3F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3EE10B9" w14:textId="77777777" w:rsidR="00F52809" w:rsidRPr="00FB2A88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1F046512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06A6318B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30C75858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A95004F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7139B674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4E198596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4426B8AA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F52809" w:rsidRPr="00204F3D" w14:paraId="7010B292" w14:textId="77777777" w:rsidTr="004B0CF1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069DD568" w14:textId="77777777" w:rsidR="00F52809" w:rsidRPr="00753158" w:rsidRDefault="00F52809" w:rsidP="004B0C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F52809" w:rsidRPr="00204F3D" w14:paraId="1B539034" w14:textId="77777777" w:rsidTr="004B0CF1">
        <w:tc>
          <w:tcPr>
            <w:tcW w:w="10320" w:type="dxa"/>
            <w:gridSpan w:val="2"/>
          </w:tcPr>
          <w:p w14:paraId="4B9F894B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4262DEA2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6603C544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39B3A86E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3C515EED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18B37135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370AC031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327BEBA6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570BFC98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1E64364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79B40394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lastRenderedPageBreak/>
              <w:t>4)</w:t>
            </w:r>
          </w:p>
          <w:p w14:paraId="09FA4413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61124852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156D4D34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1D378E72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77607AFC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4B5B1201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7FCE7EF6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2FE991F6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2E91681B" w14:textId="77777777" w:rsidR="00F52809" w:rsidRPr="00074D86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F52809" w:rsidRPr="00204F3D" w14:paraId="3EE3C8A8" w14:textId="77777777" w:rsidTr="004B0CF1">
        <w:tc>
          <w:tcPr>
            <w:tcW w:w="3516" w:type="dxa"/>
          </w:tcPr>
          <w:p w14:paraId="6FCFDDCD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lastRenderedPageBreak/>
              <w:t xml:space="preserve">a 2 4 a 2 4 </w:t>
            </w:r>
          </w:p>
          <w:p w14:paraId="147CE32F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16243028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5583D36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2530E974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6078E0C1" w14:textId="77777777" w:rsidR="00F52809" w:rsidRPr="00FB2A88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18532F3F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4A484347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49C7E5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16867283" w14:textId="77777777" w:rsidR="00F52809" w:rsidRPr="00FB2A8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F52809" w:rsidRPr="0025421E" w14:paraId="0B821D36" w14:textId="77777777" w:rsidTr="004B0CF1">
        <w:tc>
          <w:tcPr>
            <w:tcW w:w="3516" w:type="dxa"/>
          </w:tcPr>
          <w:p w14:paraId="4395B04B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6099103A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6B1058E2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6D2ED1CE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3833C7D8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3586749F" w14:textId="77777777" w:rsidR="00F52809" w:rsidRPr="0025421E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0234D8B9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406AE655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60131C67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8357DDF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72AC7C7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F3EE91E" w14:textId="77777777" w:rsidR="00F52809" w:rsidRPr="0025421E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19A75705" w14:textId="77777777" w:rsidR="00F52809" w:rsidRDefault="00F52809" w:rsidP="00F52809">
      <w:pPr>
        <w:pStyle w:val="Heading2"/>
      </w:pPr>
      <w:r>
        <w:t>JS 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F52809" w:rsidRPr="00603773" w14:paraId="008CD7FB" w14:textId="77777777" w:rsidTr="004B0CF1">
        <w:tc>
          <w:tcPr>
            <w:tcW w:w="3516" w:type="dxa"/>
            <w:shd w:val="clear" w:color="auto" w:fill="D9D9D9" w:themeFill="background1" w:themeFillShade="D9"/>
          </w:tcPr>
          <w:p w14:paraId="43C20959" w14:textId="77777777" w:rsidR="00F52809" w:rsidRPr="00603773" w:rsidRDefault="00F52809" w:rsidP="004B0CF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05ED6D75" w14:textId="77777777" w:rsidR="00F52809" w:rsidRPr="00603773" w:rsidRDefault="00F52809" w:rsidP="004B0CF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52809" w:rsidRPr="00204F3D" w14:paraId="461F4B67" w14:textId="77777777" w:rsidTr="004B0CF1">
        <w:tc>
          <w:tcPr>
            <w:tcW w:w="3516" w:type="dxa"/>
          </w:tcPr>
          <w:p w14:paraId="36466DAF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46EAA093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321F1014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6CB89F96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01CF32E9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04E0BA0A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C4DB740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0C7BE3C4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07DD9260" w14:textId="77777777" w:rsidR="00F52809" w:rsidRPr="00FB2A88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5A451AE1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282517CF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320F3385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C384E8F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672A843C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14:paraId="651FEC27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14B385C3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F52809" w:rsidRPr="00204F3D" w14:paraId="44C541EB" w14:textId="77777777" w:rsidTr="004B0CF1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399C85C9" w14:textId="77777777" w:rsidR="00F52809" w:rsidRPr="00753158" w:rsidRDefault="00F52809" w:rsidP="004B0CF1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F52809" w:rsidRPr="00204F3D" w14:paraId="5CAE870A" w14:textId="77777777" w:rsidTr="004B0CF1">
        <w:tc>
          <w:tcPr>
            <w:tcW w:w="10320" w:type="dxa"/>
            <w:gridSpan w:val="2"/>
          </w:tcPr>
          <w:p w14:paraId="5E7E9C4D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A3F1E33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2765768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3103F232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7F6F3197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67CE6E5B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756C86AD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5F779115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0905C4C0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D599F5D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324393AB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6584DBA3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4EAF839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35416DC9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A1D9203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B773656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lastRenderedPageBreak/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376C5264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51A1954D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3EE9960C" w14:textId="77777777" w:rsidR="00F52809" w:rsidRPr="00964AA1" w:rsidRDefault="00F52809" w:rsidP="004B0CF1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222E137E" w14:textId="77777777" w:rsidR="00F52809" w:rsidRPr="0075315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F52809" w:rsidRPr="00204F3D" w14:paraId="5167B841" w14:textId="77777777" w:rsidTr="004B0CF1">
        <w:tc>
          <w:tcPr>
            <w:tcW w:w="3516" w:type="dxa"/>
          </w:tcPr>
          <w:p w14:paraId="2E7F624D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lastRenderedPageBreak/>
              <w:t>[</w:t>
            </w:r>
          </w:p>
          <w:p w14:paraId="67EAEB61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3A54C60D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613EA415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3B299EC8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46BD40BD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65696395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171E2B90" w14:textId="77777777" w:rsidR="00F52809" w:rsidRPr="00FB2A88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7B7A0462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130711F9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1149465E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431D2D82" w14:textId="77777777" w:rsidR="00F52809" w:rsidRPr="00FB2A88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F52809" w:rsidRPr="0025421E" w14:paraId="10EF4F86" w14:textId="77777777" w:rsidTr="004B0CF1">
        <w:tc>
          <w:tcPr>
            <w:tcW w:w="3516" w:type="dxa"/>
          </w:tcPr>
          <w:p w14:paraId="13148243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14D6065B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71BE8581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3514ABC3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750E2217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3A3ECCC9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1642FB63" w14:textId="77777777" w:rsidR="00F52809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22B2B991" w14:textId="77777777" w:rsidR="00F52809" w:rsidRPr="0025421E" w:rsidRDefault="00F52809" w:rsidP="004B0CF1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3D85B6C9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4DC1FEF5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65ED0DA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E7EF87D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80F9D38" w14:textId="77777777" w:rsidR="00F52809" w:rsidRPr="00CD3BFB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A0F1D99" w14:textId="77777777" w:rsidR="00F52809" w:rsidRPr="0025421E" w:rsidRDefault="00F52809" w:rsidP="004B0C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60AC031A" w14:textId="77777777" w:rsidR="00F52809" w:rsidRPr="003B7EF2" w:rsidRDefault="00F52809" w:rsidP="003B7EF2"/>
    <w:sectPr w:rsidR="00F52809" w:rsidRPr="003B7EF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4A543" w14:textId="77777777" w:rsidR="00192455" w:rsidRDefault="00192455" w:rsidP="008068A2">
      <w:pPr>
        <w:spacing w:after="0" w:line="240" w:lineRule="auto"/>
      </w:pPr>
      <w:r>
        <w:separator/>
      </w:r>
    </w:p>
  </w:endnote>
  <w:endnote w:type="continuationSeparator" w:id="0">
    <w:p w14:paraId="36F5CBBF" w14:textId="77777777" w:rsidR="00192455" w:rsidRDefault="001924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EA79E" w14:textId="77777777" w:rsidR="005A022C" w:rsidRDefault="005A022C" w:rsidP="005A022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3A73699" wp14:editId="40E63B0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750272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B72BB1A" wp14:editId="5B80CC8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0202E95" w14:textId="77777777" w:rsidR="005A022C" w:rsidRDefault="005A022C" w:rsidP="005A022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DA7BD9A" w14:textId="77777777" w:rsidR="005A022C" w:rsidRDefault="005A022C" w:rsidP="005A022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21B4FB" wp14:editId="4328E8F6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DEECD" wp14:editId="613EE23F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7A786F" wp14:editId="296B033B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67BE29" wp14:editId="6BF6E88F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4A298" wp14:editId="361E89BF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9726D9" wp14:editId="5DBA3117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FA2C87" wp14:editId="7A8B0377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10F6EC" wp14:editId="1FDD9DF8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01EB98" wp14:editId="28B7D80C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B72BB1A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0202E95" w14:textId="77777777" w:rsidR="005A022C" w:rsidRDefault="005A022C" w:rsidP="005A022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6DA7BD9A" w14:textId="77777777" w:rsidR="005A022C" w:rsidRDefault="005A022C" w:rsidP="005A022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21B4FB" wp14:editId="4328E8F6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DEECD" wp14:editId="613EE23F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7A786F" wp14:editId="296B033B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67BE29" wp14:editId="6BF6E88F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4A298" wp14:editId="361E89BF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9726D9" wp14:editId="5DBA3117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FA2C87" wp14:editId="7A8B0377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10F6EC" wp14:editId="1FDD9DF8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01EB98" wp14:editId="28B7D80C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73443F1" wp14:editId="2B1F650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FE8162F" w14:textId="77777777" w:rsidR="005A022C" w:rsidRDefault="005A022C" w:rsidP="005A022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3443F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FE8162F" w14:textId="77777777" w:rsidR="005A022C" w:rsidRDefault="005A022C" w:rsidP="005A022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E733D04" wp14:editId="55F8B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5A7CA09" w14:textId="77777777" w:rsidR="005A022C" w:rsidRDefault="005A022C" w:rsidP="005A022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733D0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75A7CA09" w14:textId="77777777" w:rsidR="005A022C" w:rsidRDefault="005A022C" w:rsidP="005A022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1C0EAAE" wp14:editId="20F7EB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71250E" w14:textId="77777777" w:rsidR="005A022C" w:rsidRPr="00D13204" w:rsidRDefault="005A022C" w:rsidP="005A02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CC4E2" w14:textId="77777777" w:rsidR="00192455" w:rsidRDefault="00192455" w:rsidP="008068A2">
      <w:pPr>
        <w:spacing w:after="0" w:line="240" w:lineRule="auto"/>
      </w:pPr>
      <w:r>
        <w:separator/>
      </w:r>
    </w:p>
  </w:footnote>
  <w:footnote w:type="continuationSeparator" w:id="0">
    <w:p w14:paraId="5ACB2CF2" w14:textId="77777777" w:rsidR="00192455" w:rsidRDefault="001924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7A746A"/>
    <w:multiLevelType w:val="hybridMultilevel"/>
    <w:tmpl w:val="3B045A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8968583">
    <w:abstractNumId w:val="15"/>
  </w:num>
  <w:num w:numId="2" w16cid:durableId="1992364266">
    <w:abstractNumId w:val="7"/>
  </w:num>
  <w:num w:numId="3" w16cid:durableId="53429209">
    <w:abstractNumId w:val="3"/>
  </w:num>
  <w:num w:numId="4" w16cid:durableId="1688209261">
    <w:abstractNumId w:val="12"/>
  </w:num>
  <w:num w:numId="5" w16cid:durableId="577714910">
    <w:abstractNumId w:val="9"/>
  </w:num>
  <w:num w:numId="6" w16cid:durableId="13156297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62088000">
    <w:abstractNumId w:val="2"/>
  </w:num>
  <w:num w:numId="8" w16cid:durableId="724645083">
    <w:abstractNumId w:val="6"/>
  </w:num>
  <w:num w:numId="9" w16cid:durableId="638729098">
    <w:abstractNumId w:val="0"/>
  </w:num>
  <w:num w:numId="10" w16cid:durableId="1394305783">
    <w:abstractNumId w:val="11"/>
  </w:num>
  <w:num w:numId="11" w16cid:durableId="1161577840">
    <w:abstractNumId w:val="4"/>
  </w:num>
  <w:num w:numId="12" w16cid:durableId="1937513238">
    <w:abstractNumId w:val="14"/>
  </w:num>
  <w:num w:numId="13" w16cid:durableId="1399591501">
    <w:abstractNumId w:val="10"/>
  </w:num>
  <w:num w:numId="14" w16cid:durableId="1222211764">
    <w:abstractNumId w:val="8"/>
  </w:num>
  <w:num w:numId="15" w16cid:durableId="1193037247">
    <w:abstractNumId w:val="10"/>
  </w:num>
  <w:num w:numId="16" w16cid:durableId="1852062975">
    <w:abstractNumId w:val="13"/>
  </w:num>
  <w:num w:numId="17" w16cid:durableId="1577740048">
    <w:abstractNumId w:val="1"/>
  </w:num>
  <w:num w:numId="18" w16cid:durableId="7169007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MDc1MDQxMDVV0lEKTi0uzszPAykwrAUAwACA4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3E86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0505B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2455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A6CA5"/>
    <w:rsid w:val="002B0C0B"/>
    <w:rsid w:val="002B6E39"/>
    <w:rsid w:val="002C40DC"/>
    <w:rsid w:val="002C71C6"/>
    <w:rsid w:val="002D6A6D"/>
    <w:rsid w:val="002D74E4"/>
    <w:rsid w:val="002E449C"/>
    <w:rsid w:val="002E48B6"/>
    <w:rsid w:val="002E4FD6"/>
    <w:rsid w:val="002E61F0"/>
    <w:rsid w:val="002F6859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51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3623"/>
    <w:rsid w:val="003D5EDB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92C82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38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C6A"/>
    <w:rsid w:val="00584EDB"/>
    <w:rsid w:val="0058723E"/>
    <w:rsid w:val="00590022"/>
    <w:rsid w:val="00594821"/>
    <w:rsid w:val="00595BAC"/>
    <w:rsid w:val="00596357"/>
    <w:rsid w:val="005A022C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20EB"/>
    <w:rsid w:val="00616C97"/>
    <w:rsid w:val="00624212"/>
    <w:rsid w:val="006242A9"/>
    <w:rsid w:val="00624DCF"/>
    <w:rsid w:val="0063342B"/>
    <w:rsid w:val="00633B03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401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3947"/>
    <w:rsid w:val="00753D05"/>
    <w:rsid w:val="00753F6A"/>
    <w:rsid w:val="00760C6D"/>
    <w:rsid w:val="00763912"/>
    <w:rsid w:val="00767C0C"/>
    <w:rsid w:val="00770537"/>
    <w:rsid w:val="00773371"/>
    <w:rsid w:val="00774E44"/>
    <w:rsid w:val="00775599"/>
    <w:rsid w:val="00776182"/>
    <w:rsid w:val="007836E8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43E9"/>
    <w:rsid w:val="00A3440A"/>
    <w:rsid w:val="00A35790"/>
    <w:rsid w:val="00A36819"/>
    <w:rsid w:val="00A408C2"/>
    <w:rsid w:val="00A45A89"/>
    <w:rsid w:val="00A46287"/>
    <w:rsid w:val="00A47F12"/>
    <w:rsid w:val="00A5106B"/>
    <w:rsid w:val="00A630CB"/>
    <w:rsid w:val="00A6393F"/>
    <w:rsid w:val="00A66DE2"/>
    <w:rsid w:val="00A70227"/>
    <w:rsid w:val="00A83E18"/>
    <w:rsid w:val="00A8618F"/>
    <w:rsid w:val="00A87304"/>
    <w:rsid w:val="00A90AAE"/>
    <w:rsid w:val="00AA078D"/>
    <w:rsid w:val="00AA3772"/>
    <w:rsid w:val="00AA3A3D"/>
    <w:rsid w:val="00AA6165"/>
    <w:rsid w:val="00AB106E"/>
    <w:rsid w:val="00AB14C7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358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676A1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93B48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122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5904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605F"/>
    <w:rsid w:val="00EF7BAE"/>
    <w:rsid w:val="00F052B5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2809"/>
    <w:rsid w:val="00F545B4"/>
    <w:rsid w:val="00F6020A"/>
    <w:rsid w:val="00F63976"/>
    <w:rsid w:val="00F655ED"/>
    <w:rsid w:val="00F7033C"/>
    <w:rsid w:val="00F716D4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5A0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hyperlink" Target="https://judge.softuni.org/Contests/Practice/Index/251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courses/programming-fundamentals-csharp-java-js-pytho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51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courses/programming-fundamentals-csharp-java-js-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8FC8A-4FEE-4D4B-A1E6-1713263F9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476</Words>
  <Characters>841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9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Ivaylo Dingilev</cp:lastModifiedBy>
  <cp:revision>2</cp:revision>
  <cp:lastPrinted>2015-10-26T22:35:00Z</cp:lastPrinted>
  <dcterms:created xsi:type="dcterms:W3CDTF">2022-06-10T13:16:00Z</dcterms:created>
  <dcterms:modified xsi:type="dcterms:W3CDTF">2022-06-10T13:16:00Z</dcterms:modified>
  <cp:category>programming, education, software engineering, software development</cp:category>
</cp:coreProperties>
</file>